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t xml:space="preserve">Your Name</w:t>
      </w:r>
      <w:r>
        <w:br/>
      </w:r>
      <w:r>
        <w:t xml:space="preserve">Street Address, City, ZIP Code</w:t>
      </w:r>
      <w:r>
        <w:br/>
      </w:r>
      <w:r>
        <w:t xml:space="preserve">Email Address | Phone Number | LinkedIn Profile</w:t>
      </w:r>
    </w:p>
    <w:bookmarkEnd w:id="20"/>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Munich, Germany</w:t>
      </w:r>
    </w:p>
    <w:p>
      <w:pPr>
        <w:pStyle w:val="BodyText"/>
      </w:pPr>
      <w:r>
        <w:t xml:space="preserve">Dear [Hiring Manager's Name or "To the Hiring Team"],</w:t>
      </w:r>
    </w:p>
    <w:p>
      <w:pPr>
        <w:pStyle w:val="BodyText"/>
      </w:pPr>
      <w:r>
        <w:t xml:space="preserve">I am writing to express my enthusiastic interest in the Electronics Engineer position at your esteemed organization in Germany Munich. As a dedicated and skilled professional with a passion for innovation, I am eager to contribute my expertise in electronics design, development, and system integration to a dynamic company like yours. Germany Munich, renowned for its cutting-edge technology sector and vibrant engineering community, represents an ideal environment where I can leverage my technical background while embracing the precision and excellence that define German engineering.</w:t>
      </w:r>
    </w:p>
    <w:p>
      <w:pPr>
        <w:pStyle w:val="BodyText"/>
      </w:pPr>
      <w:r>
        <w:t xml:space="preserve">With a [degree in Electronics Engineering or related field] from [University Name] and over [X years] of hands-on experience in electronics design, I have cultivated a deep understanding of circuit analysis, embedded systems, and PCB layout. My career has focused on delivering innovative solutions that meet the highest standards of performance, reliability, and efficiency. From designing low-power IoT devices to optimizing industrial control systems, I thrive in environments where technical challenges are met with creativity and precision—qualities that align seamlessly with the values of Germany's engineering industry.</w:t>
      </w:r>
    </w:p>
    <w:p>
      <w:pPr>
        <w:pStyle w:val="BodyText"/>
      </w:pPr>
      <w:r>
        <w:t xml:space="preserve">Munich, in particular, has always inspired me as a hub for technological advancement. The city is home to leading companies such as [e.g., Siemens, Bosch, BMW] and research institutions that drive global innovation. I am especially drawn to your organization’s commitment to [mention specific company value or project if known], which resonates with my own dedication to excellence. My experience in [specific area, e.g., "designing RF circuits for automotive applications" or "developing energy-efficient embedded systems"] has equipped me with the technical acumen and problem-solving skills necessary to excel in a role that demands both analytical rigor and creative thinking.</w:t>
      </w:r>
    </w:p>
    <w:p>
      <w:pPr>
        <w:pStyle w:val="BodyText"/>
      </w:pPr>
      <w:r>
        <w:t xml:space="preserve">In my previous roles at [previous companies or projects], I have consistently demonstrated my ability to translate complex requirements into functional, scalable solutions. For instance, I led the development of a [specific project, e.g., "smart sensor network for industrial automation"], which reduced energy consumption by [X]% while improving system reliability. My proficiency in tools such as [CAD software like Altium Designer or KiCad], MATLAB/Simulink, and programming languages like C/C++ and Python enables me to contribute effectively to your team’s objectives. Additionally, my strong background in signal processing, power electronics, and quality assurance ensures that I can deliver results that meet both technical and regulatory standards.</w:t>
      </w:r>
    </w:p>
    <w:p>
      <w:pPr>
        <w:pStyle w:val="BodyText"/>
      </w:pPr>
      <w:r>
        <w:t xml:space="preserve">What sets me apart is my unwavering commitment to continuous learning and adaptation. The German engineering landscape thrives on precision and innovation, and I am eager to immerse myself in the culture of excellence that defines Munich’s tech sector. I am particularly interested in [specific aspect of the job, e.g., "working on next-generation automotive electronics" or "collaborating with cross-functional teams to develop sustainable technologies"]. My ability to collaborate with diverse teams, coupled with my attention to detail and analytical mindset, ensures that I can integrate seamlessly into your organization and contribute meaningfully from day one.</w:t>
      </w:r>
    </w:p>
    <w:p>
      <w:pPr>
        <w:pStyle w:val="BodyText"/>
      </w:pPr>
      <w:r>
        <w:t xml:space="preserve">I am also deeply committed to upholding the ethical and environmental standards that are integral to Germany’s engineering ethos. My work has always prioritized sustainability, whether through energy-efficient designs or adherence to international safety regulations. This aligns with the global reputation of German engineering as a leader in innovation and responsibility. I am confident that my technical expertise, combined with my passion for creating impactful solutions, will make me a valuable asset to your team in Munich.</w:t>
      </w:r>
    </w:p>
    <w:p>
      <w:pPr>
        <w:pStyle w:val="BodyText"/>
      </w:pPr>
      <w:r>
        <w:t xml:space="preserve">Thank you for considering my application. I would welcome the opportunity to discuss how my skills and experiences align with your needs. Please feel free to contact me at [phone number] or [email address] at your convenience. I look forward to the possibility of contributing to your organization’s continued success in Germany Munich.</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Germany Munich</dc:title>
  <dc:creator/>
  <dc:language>en</dc:language>
  <cp:keywords/>
  <dcterms:created xsi:type="dcterms:W3CDTF">2026-04-22T03:33:50Z</dcterms:created>
  <dcterms:modified xsi:type="dcterms:W3CDTF">2026-04-22T03:33:50Z</dcterms:modified>
</cp:coreProperties>
</file>

<file path=docProps/custom.xml><?xml version="1.0" encoding="utf-8"?>
<Properties xmlns="http://schemas.openxmlformats.org/officeDocument/2006/custom-properties" xmlns:vt="http://schemas.openxmlformats.org/officeDocument/2006/docPropsVTypes"/>
</file>